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554B8" w:rsidRDefault="008D2047" w:rsidP="00CB4FD0">
      <w:pPr>
        <w:rPr>
          <w:b/>
        </w:rPr>
      </w:pPr>
      <w:bookmarkStart w:id="0" w:name="_GoBack"/>
      <w:bookmarkEnd w:id="0"/>
      <w:r w:rsidRPr="00806757">
        <w:rPr>
          <w:b/>
        </w:rPr>
        <w:t>Name</w:t>
      </w:r>
      <w:r>
        <w:t xml:space="preserve">: </w:t>
      </w:r>
      <w:r>
        <w:br/>
      </w:r>
      <w:r w:rsidRPr="00806757">
        <w:rPr>
          <w:b/>
        </w:rPr>
        <w:t>Student numb</w:t>
      </w:r>
      <w:r w:rsidRPr="00CD4FC4">
        <w:rPr>
          <w:b/>
        </w:rPr>
        <w:t>er</w:t>
      </w:r>
      <w:r w:rsidR="00CD4FC4" w:rsidRPr="00CD4FC4">
        <w:rPr>
          <w:b/>
        </w:rPr>
        <w:t xml:space="preserve"> and SSO</w:t>
      </w:r>
      <w:r w:rsidR="00CD4FC4" w:rsidRPr="00CD4FC4">
        <w:t xml:space="preserve">: </w:t>
      </w:r>
      <w:r>
        <w:br/>
      </w:r>
      <w:r w:rsidR="001554B8" w:rsidRPr="00806757">
        <w:rPr>
          <w:b/>
        </w:rPr>
        <w:t>Level (</w:t>
      </w:r>
      <w:r w:rsidR="00AB0556">
        <w:rPr>
          <w:b/>
        </w:rPr>
        <w:t xml:space="preserve">2+3, </w:t>
      </w:r>
      <w:r w:rsidR="00CD0239">
        <w:rPr>
          <w:b/>
        </w:rPr>
        <w:t>graduate</w:t>
      </w:r>
      <w:r w:rsidR="001554B8" w:rsidRPr="00806757">
        <w:rPr>
          <w:b/>
        </w:rPr>
        <w:t>, doctoral)</w:t>
      </w:r>
      <w:r w:rsidR="001D7546">
        <w:rPr>
          <w:b/>
        </w:rPr>
        <w:t xml:space="preserve"> and how many semesters remaining</w:t>
      </w:r>
      <w:r w:rsidR="001554B8">
        <w:t xml:space="preserve">: </w:t>
      </w:r>
      <w:r w:rsidR="001554B8">
        <w:br/>
      </w:r>
      <w:r w:rsidR="00CA761B">
        <w:rPr>
          <w:b/>
        </w:rPr>
        <w:t xml:space="preserve">UMSL </w:t>
      </w:r>
      <w:r w:rsidR="001554B8" w:rsidRPr="00806757">
        <w:rPr>
          <w:b/>
        </w:rPr>
        <w:t>GPA</w:t>
      </w:r>
      <w:r w:rsidR="001554B8">
        <w:t xml:space="preserve">: </w:t>
      </w:r>
      <w:r w:rsidR="00FB2136">
        <w:br/>
      </w:r>
      <w:r w:rsidR="00FB2136">
        <w:rPr>
          <w:b/>
        </w:rPr>
        <w:t>List previous work in this or other departments</w:t>
      </w:r>
      <w:r w:rsidR="007E4C5C">
        <w:rPr>
          <w:b/>
        </w:rPr>
        <w:t xml:space="preserve"> (what and when)</w:t>
      </w:r>
      <w:r w:rsidR="00FB2136">
        <w:t xml:space="preserve">: </w:t>
      </w:r>
      <w:r w:rsidR="00CB4FD0">
        <w:br/>
      </w:r>
    </w:p>
    <w:p w:rsidR="00371D13" w:rsidRPr="00371D13" w:rsidRDefault="00371D13" w:rsidP="00371D13">
      <w:r w:rsidRPr="00371D13">
        <w:t xml:space="preserve">Fill out the form </w:t>
      </w:r>
      <w:r w:rsidR="00EE0778">
        <w:t xml:space="preserve">COMPLETELY </w:t>
      </w:r>
      <w:r w:rsidR="001D7546">
        <w:t>for any course you have taken</w:t>
      </w:r>
      <w:r w:rsidR="000D07EF">
        <w:t xml:space="preserve"> here, or elsewhere if comparable.</w:t>
      </w:r>
      <w:r w:rsidR="001D7546">
        <w:t xml:space="preserve"> </w:t>
      </w:r>
      <w:r w:rsidR="00F77223">
        <w:t xml:space="preserve">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396"/>
        <w:gridCol w:w="778"/>
        <w:gridCol w:w="1456"/>
        <w:gridCol w:w="2007"/>
        <w:gridCol w:w="1682"/>
        <w:gridCol w:w="1671"/>
      </w:tblGrid>
      <w:tr w:rsidR="00CD0239" w:rsidRPr="00371D13" w:rsidTr="00FB2136">
        <w:tc>
          <w:tcPr>
            <w:tcW w:w="1458" w:type="dxa"/>
            <w:shd w:val="clear" w:color="auto" w:fill="FFC000"/>
          </w:tcPr>
          <w:p w:rsidR="00CD0239" w:rsidRPr="00371D13" w:rsidRDefault="00CD0239" w:rsidP="00DC45C5">
            <w:pPr>
              <w:rPr>
                <w:b/>
                <w:sz w:val="20"/>
                <w:szCs w:val="20"/>
              </w:rPr>
            </w:pPr>
            <w:proofErr w:type="spellStart"/>
            <w:r w:rsidRPr="00371D13">
              <w:rPr>
                <w:b/>
                <w:sz w:val="20"/>
                <w:szCs w:val="20"/>
              </w:rPr>
              <w:t>CmpSci</w:t>
            </w:r>
            <w:proofErr w:type="spellEnd"/>
            <w:r w:rsidRPr="00371D13">
              <w:rPr>
                <w:b/>
                <w:sz w:val="20"/>
                <w:szCs w:val="20"/>
              </w:rPr>
              <w:t xml:space="preserve"> Course</w:t>
            </w:r>
            <w:r w:rsidR="000D07EF">
              <w:rPr>
                <w:b/>
                <w:sz w:val="20"/>
                <w:szCs w:val="20"/>
              </w:rPr>
              <w:t xml:space="preserve"> or similar</w:t>
            </w:r>
          </w:p>
        </w:tc>
        <w:tc>
          <w:tcPr>
            <w:tcW w:w="790" w:type="dxa"/>
            <w:shd w:val="clear" w:color="auto" w:fill="FFC000"/>
          </w:tcPr>
          <w:p w:rsidR="00CD0239" w:rsidRPr="00371D13" w:rsidRDefault="00CD0239" w:rsidP="00DC45C5">
            <w:pPr>
              <w:rPr>
                <w:b/>
                <w:sz w:val="20"/>
                <w:szCs w:val="20"/>
              </w:rPr>
            </w:pPr>
            <w:r w:rsidRPr="00371D13">
              <w:rPr>
                <w:b/>
                <w:sz w:val="20"/>
                <w:szCs w:val="20"/>
              </w:rPr>
              <w:t>Grade</w:t>
            </w:r>
          </w:p>
        </w:tc>
        <w:tc>
          <w:tcPr>
            <w:tcW w:w="1100" w:type="dxa"/>
            <w:shd w:val="clear" w:color="auto" w:fill="FFC000"/>
          </w:tcPr>
          <w:p w:rsidR="00CD0239" w:rsidRPr="00371D13" w:rsidRDefault="00CD0239" w:rsidP="00DC45C5">
            <w:pPr>
              <w:rPr>
                <w:b/>
                <w:sz w:val="20"/>
                <w:szCs w:val="20"/>
              </w:rPr>
            </w:pPr>
            <w:r w:rsidRPr="00371D13">
              <w:rPr>
                <w:b/>
                <w:sz w:val="20"/>
                <w:szCs w:val="20"/>
              </w:rPr>
              <w:t>Semester</w:t>
            </w:r>
            <w:r w:rsidR="00AB0556">
              <w:rPr>
                <w:b/>
                <w:sz w:val="20"/>
                <w:szCs w:val="20"/>
              </w:rPr>
              <w:t>/Year</w:t>
            </w:r>
          </w:p>
        </w:tc>
        <w:tc>
          <w:tcPr>
            <w:tcW w:w="2220" w:type="dxa"/>
            <w:shd w:val="clear" w:color="auto" w:fill="FFC000"/>
          </w:tcPr>
          <w:p w:rsidR="00CD0239" w:rsidRPr="00371D13" w:rsidRDefault="00AB0556" w:rsidP="00DC45C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UMSL </w:t>
            </w:r>
            <w:r w:rsidR="00CD0239" w:rsidRPr="00371D13">
              <w:rPr>
                <w:b/>
                <w:sz w:val="20"/>
                <w:szCs w:val="20"/>
              </w:rPr>
              <w:t xml:space="preserve">Instructor </w:t>
            </w:r>
            <w:r w:rsidR="007E4C5C" w:rsidRPr="00371D13">
              <w:rPr>
                <w:b/>
                <w:sz w:val="20"/>
                <w:szCs w:val="20"/>
              </w:rPr>
              <w:br/>
            </w:r>
            <w:r w:rsidR="00CD0239" w:rsidRPr="00371D13">
              <w:rPr>
                <w:b/>
                <w:sz w:val="20"/>
                <w:szCs w:val="20"/>
              </w:rPr>
              <w:t xml:space="preserve">(or </w:t>
            </w:r>
            <w:r w:rsidR="000D07EF">
              <w:rPr>
                <w:b/>
                <w:sz w:val="20"/>
                <w:szCs w:val="20"/>
              </w:rPr>
              <w:t>university</w:t>
            </w:r>
            <w:r w:rsidR="00CD0239" w:rsidRPr="00371D13">
              <w:rPr>
                <w:b/>
                <w:sz w:val="20"/>
                <w:szCs w:val="20"/>
              </w:rPr>
              <w:t xml:space="preserve"> if not UMSL)</w:t>
            </w:r>
          </w:p>
        </w:tc>
        <w:tc>
          <w:tcPr>
            <w:tcW w:w="3648" w:type="dxa"/>
            <w:gridSpan w:val="2"/>
            <w:shd w:val="clear" w:color="auto" w:fill="FFC000"/>
          </w:tcPr>
          <w:p w:rsidR="00CD0239" w:rsidRPr="00371D13" w:rsidRDefault="00F77223" w:rsidP="00CD0239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Your capability/preference 1-5</w:t>
            </w:r>
            <w:r w:rsidR="00FB2136" w:rsidRPr="00371D13">
              <w:rPr>
                <w:b/>
                <w:sz w:val="20"/>
                <w:szCs w:val="20"/>
              </w:rPr>
              <w:br/>
            </w:r>
            <w:r w:rsidR="00CD0239" w:rsidRPr="00371D13">
              <w:rPr>
                <w:b/>
                <w:sz w:val="20"/>
                <w:szCs w:val="20"/>
              </w:rPr>
              <w:t xml:space="preserve">1 is highest </w:t>
            </w:r>
            <w:r>
              <w:rPr>
                <w:b/>
                <w:sz w:val="20"/>
                <w:szCs w:val="20"/>
              </w:rPr>
              <w:t>and 5</w:t>
            </w:r>
            <w:r w:rsidR="00CD0239" w:rsidRPr="00371D13">
              <w:rPr>
                <w:b/>
                <w:sz w:val="20"/>
                <w:szCs w:val="20"/>
              </w:rPr>
              <w:t xml:space="preserve"> is lowest</w:t>
            </w:r>
            <w:r w:rsidR="00EE0778">
              <w:rPr>
                <w:b/>
                <w:sz w:val="20"/>
                <w:szCs w:val="20"/>
              </w:rPr>
              <w:br/>
              <w:t xml:space="preserve">If </w:t>
            </w:r>
            <w:r w:rsidR="000D07EF">
              <w:rPr>
                <w:b/>
                <w:sz w:val="20"/>
                <w:szCs w:val="20"/>
              </w:rPr>
              <w:t xml:space="preserve">currently </w:t>
            </w:r>
            <w:r w:rsidR="00EE0778">
              <w:rPr>
                <w:b/>
                <w:sz w:val="20"/>
                <w:szCs w:val="20"/>
              </w:rPr>
              <w:t>taking</w:t>
            </w:r>
            <w:r w:rsidR="001D7546">
              <w:rPr>
                <w:b/>
                <w:sz w:val="20"/>
                <w:szCs w:val="20"/>
              </w:rPr>
              <w:t>,</w:t>
            </w:r>
            <w:r w:rsidR="00EE0778">
              <w:rPr>
                <w:b/>
                <w:sz w:val="20"/>
                <w:szCs w:val="20"/>
              </w:rPr>
              <w:t xml:space="preserve"> say “Taking”</w:t>
            </w:r>
          </w:p>
        </w:tc>
      </w:tr>
      <w:tr w:rsidR="00F37C3A" w:rsidRPr="00371D13" w:rsidTr="00FB2136">
        <w:tc>
          <w:tcPr>
            <w:tcW w:w="1458" w:type="dxa"/>
            <w:shd w:val="clear" w:color="auto" w:fill="FFC000"/>
          </w:tcPr>
          <w:p w:rsidR="00CD0239" w:rsidRPr="00371D13" w:rsidRDefault="00CD0239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790" w:type="dxa"/>
            <w:shd w:val="clear" w:color="auto" w:fill="FFC000"/>
          </w:tcPr>
          <w:p w:rsidR="00CD0239" w:rsidRPr="00371D13" w:rsidRDefault="00CD0239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1100" w:type="dxa"/>
            <w:shd w:val="clear" w:color="auto" w:fill="FFC000"/>
          </w:tcPr>
          <w:p w:rsidR="00CD0239" w:rsidRPr="00371D13" w:rsidRDefault="00CD0239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2220" w:type="dxa"/>
            <w:shd w:val="clear" w:color="auto" w:fill="FFC000"/>
          </w:tcPr>
          <w:p w:rsidR="00CD0239" w:rsidRPr="00371D13" w:rsidRDefault="00CD0239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1830" w:type="dxa"/>
            <w:shd w:val="clear" w:color="auto" w:fill="FFC000"/>
          </w:tcPr>
          <w:p w:rsidR="00CD0239" w:rsidRPr="00371D13" w:rsidRDefault="00CD0239" w:rsidP="00FB2136">
            <w:pPr>
              <w:jc w:val="center"/>
              <w:rPr>
                <w:b/>
                <w:sz w:val="20"/>
                <w:szCs w:val="20"/>
              </w:rPr>
            </w:pPr>
            <w:r w:rsidRPr="00371D13">
              <w:rPr>
                <w:b/>
                <w:sz w:val="20"/>
                <w:szCs w:val="20"/>
              </w:rPr>
              <w:t>Grading</w:t>
            </w:r>
          </w:p>
        </w:tc>
        <w:tc>
          <w:tcPr>
            <w:tcW w:w="1818" w:type="dxa"/>
            <w:shd w:val="clear" w:color="auto" w:fill="FFC000"/>
          </w:tcPr>
          <w:p w:rsidR="00CD0239" w:rsidRPr="00371D13" w:rsidRDefault="00CD0239" w:rsidP="00FB2136">
            <w:pPr>
              <w:jc w:val="center"/>
              <w:rPr>
                <w:b/>
                <w:sz w:val="20"/>
                <w:szCs w:val="20"/>
              </w:rPr>
            </w:pPr>
            <w:r w:rsidRPr="00371D13">
              <w:rPr>
                <w:b/>
                <w:sz w:val="20"/>
                <w:szCs w:val="20"/>
              </w:rPr>
              <w:t>Tutoring</w:t>
            </w:r>
          </w:p>
        </w:tc>
      </w:tr>
      <w:tr w:rsidR="00FB2136" w:rsidRPr="00371D13" w:rsidTr="00FB2136">
        <w:tc>
          <w:tcPr>
            <w:tcW w:w="1458" w:type="dxa"/>
            <w:shd w:val="clear" w:color="auto" w:fill="FFC000"/>
          </w:tcPr>
          <w:p w:rsidR="00FB2136" w:rsidRPr="00371D13" w:rsidRDefault="00034F1A" w:rsidP="00DC45C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250</w:t>
            </w:r>
          </w:p>
        </w:tc>
        <w:tc>
          <w:tcPr>
            <w:tcW w:w="790" w:type="dxa"/>
          </w:tcPr>
          <w:p w:rsidR="00FB2136" w:rsidRPr="00371D13" w:rsidRDefault="00FB2136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1100" w:type="dxa"/>
          </w:tcPr>
          <w:p w:rsidR="00FB2136" w:rsidRPr="00371D13" w:rsidRDefault="00FB2136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2220" w:type="dxa"/>
          </w:tcPr>
          <w:p w:rsidR="00FB2136" w:rsidRPr="00371D13" w:rsidRDefault="00FB2136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1830" w:type="dxa"/>
          </w:tcPr>
          <w:p w:rsidR="00FB2136" w:rsidRPr="00371D13" w:rsidRDefault="00FB2136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1818" w:type="dxa"/>
          </w:tcPr>
          <w:p w:rsidR="00FB2136" w:rsidRPr="00371D13" w:rsidRDefault="00FB2136" w:rsidP="00DC45C5">
            <w:pPr>
              <w:rPr>
                <w:b/>
                <w:sz w:val="20"/>
                <w:szCs w:val="20"/>
              </w:rPr>
            </w:pPr>
          </w:p>
        </w:tc>
      </w:tr>
      <w:tr w:rsidR="00034F1A" w:rsidRPr="00371D13" w:rsidTr="00FB2136">
        <w:tc>
          <w:tcPr>
            <w:tcW w:w="1458" w:type="dxa"/>
            <w:shd w:val="clear" w:color="auto" w:fill="FFC000"/>
          </w:tcPr>
          <w:p w:rsidR="00034F1A" w:rsidRPr="00371D13" w:rsidRDefault="00034F1A" w:rsidP="00975CB3">
            <w:pPr>
              <w:rPr>
                <w:b/>
                <w:sz w:val="20"/>
                <w:szCs w:val="20"/>
              </w:rPr>
            </w:pPr>
            <w:r w:rsidRPr="00371D13">
              <w:rPr>
                <w:b/>
                <w:sz w:val="20"/>
                <w:szCs w:val="20"/>
              </w:rPr>
              <w:t>2250</w:t>
            </w:r>
          </w:p>
        </w:tc>
        <w:tc>
          <w:tcPr>
            <w:tcW w:w="790" w:type="dxa"/>
          </w:tcPr>
          <w:p w:rsidR="00034F1A" w:rsidRPr="00371D13" w:rsidRDefault="00034F1A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1100" w:type="dxa"/>
          </w:tcPr>
          <w:p w:rsidR="00034F1A" w:rsidRPr="00371D13" w:rsidRDefault="00034F1A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2220" w:type="dxa"/>
          </w:tcPr>
          <w:p w:rsidR="00034F1A" w:rsidRPr="00371D13" w:rsidRDefault="00034F1A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1830" w:type="dxa"/>
          </w:tcPr>
          <w:p w:rsidR="00034F1A" w:rsidRPr="00371D13" w:rsidRDefault="00034F1A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1818" w:type="dxa"/>
          </w:tcPr>
          <w:p w:rsidR="00034F1A" w:rsidRPr="00371D13" w:rsidRDefault="00034F1A" w:rsidP="00DC45C5">
            <w:pPr>
              <w:rPr>
                <w:b/>
                <w:sz w:val="20"/>
                <w:szCs w:val="20"/>
              </w:rPr>
            </w:pPr>
          </w:p>
        </w:tc>
      </w:tr>
      <w:tr w:rsidR="00034F1A" w:rsidRPr="00371D13" w:rsidTr="00FB2136">
        <w:tc>
          <w:tcPr>
            <w:tcW w:w="1458" w:type="dxa"/>
            <w:shd w:val="clear" w:color="auto" w:fill="FFC000"/>
          </w:tcPr>
          <w:p w:rsidR="00034F1A" w:rsidRPr="00371D13" w:rsidRDefault="00034F1A" w:rsidP="00975CB3">
            <w:pPr>
              <w:rPr>
                <w:b/>
                <w:sz w:val="20"/>
                <w:szCs w:val="20"/>
              </w:rPr>
            </w:pPr>
            <w:r w:rsidRPr="00371D13">
              <w:rPr>
                <w:b/>
                <w:sz w:val="20"/>
                <w:szCs w:val="20"/>
              </w:rPr>
              <w:t>2261</w:t>
            </w:r>
          </w:p>
        </w:tc>
        <w:tc>
          <w:tcPr>
            <w:tcW w:w="790" w:type="dxa"/>
          </w:tcPr>
          <w:p w:rsidR="00034F1A" w:rsidRPr="00371D13" w:rsidRDefault="00034F1A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1100" w:type="dxa"/>
          </w:tcPr>
          <w:p w:rsidR="00034F1A" w:rsidRPr="00371D13" w:rsidRDefault="00034F1A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2220" w:type="dxa"/>
          </w:tcPr>
          <w:p w:rsidR="00034F1A" w:rsidRPr="00371D13" w:rsidRDefault="00034F1A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1830" w:type="dxa"/>
          </w:tcPr>
          <w:p w:rsidR="00034F1A" w:rsidRPr="00371D13" w:rsidRDefault="00034F1A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1818" w:type="dxa"/>
          </w:tcPr>
          <w:p w:rsidR="00034F1A" w:rsidRPr="00371D13" w:rsidRDefault="00034F1A" w:rsidP="00DC45C5">
            <w:pPr>
              <w:rPr>
                <w:b/>
                <w:sz w:val="20"/>
                <w:szCs w:val="20"/>
              </w:rPr>
            </w:pPr>
          </w:p>
        </w:tc>
      </w:tr>
      <w:tr w:rsidR="00034F1A" w:rsidRPr="00371D13" w:rsidTr="00FB2136">
        <w:tc>
          <w:tcPr>
            <w:tcW w:w="1458" w:type="dxa"/>
            <w:shd w:val="clear" w:color="auto" w:fill="FFC000"/>
          </w:tcPr>
          <w:p w:rsidR="00034F1A" w:rsidRPr="00371D13" w:rsidRDefault="00034F1A" w:rsidP="00975CB3">
            <w:pPr>
              <w:rPr>
                <w:b/>
                <w:sz w:val="20"/>
                <w:szCs w:val="20"/>
              </w:rPr>
            </w:pPr>
            <w:r w:rsidRPr="00371D13">
              <w:rPr>
                <w:b/>
                <w:sz w:val="20"/>
                <w:szCs w:val="20"/>
              </w:rPr>
              <w:t>2700</w:t>
            </w:r>
          </w:p>
        </w:tc>
        <w:tc>
          <w:tcPr>
            <w:tcW w:w="790" w:type="dxa"/>
          </w:tcPr>
          <w:p w:rsidR="00034F1A" w:rsidRPr="00371D13" w:rsidRDefault="00034F1A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1100" w:type="dxa"/>
          </w:tcPr>
          <w:p w:rsidR="00034F1A" w:rsidRPr="00371D13" w:rsidRDefault="00034F1A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2220" w:type="dxa"/>
          </w:tcPr>
          <w:p w:rsidR="00034F1A" w:rsidRPr="00371D13" w:rsidRDefault="00034F1A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1830" w:type="dxa"/>
          </w:tcPr>
          <w:p w:rsidR="00034F1A" w:rsidRPr="00371D13" w:rsidRDefault="00034F1A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1818" w:type="dxa"/>
          </w:tcPr>
          <w:p w:rsidR="00034F1A" w:rsidRPr="00371D13" w:rsidRDefault="00034F1A" w:rsidP="00DC45C5">
            <w:pPr>
              <w:rPr>
                <w:b/>
                <w:sz w:val="20"/>
                <w:szCs w:val="20"/>
              </w:rPr>
            </w:pPr>
          </w:p>
        </w:tc>
      </w:tr>
      <w:tr w:rsidR="00034F1A" w:rsidRPr="00371D13" w:rsidTr="00FB2136">
        <w:tc>
          <w:tcPr>
            <w:tcW w:w="1458" w:type="dxa"/>
            <w:shd w:val="clear" w:color="auto" w:fill="FFC000"/>
          </w:tcPr>
          <w:p w:rsidR="00034F1A" w:rsidRPr="00371D13" w:rsidRDefault="00034F1A" w:rsidP="00975CB3">
            <w:pPr>
              <w:rPr>
                <w:b/>
                <w:sz w:val="20"/>
                <w:szCs w:val="20"/>
              </w:rPr>
            </w:pPr>
            <w:r w:rsidRPr="00371D13">
              <w:rPr>
                <w:b/>
                <w:sz w:val="20"/>
                <w:szCs w:val="20"/>
              </w:rPr>
              <w:t>2750</w:t>
            </w:r>
          </w:p>
        </w:tc>
        <w:tc>
          <w:tcPr>
            <w:tcW w:w="790" w:type="dxa"/>
          </w:tcPr>
          <w:p w:rsidR="00034F1A" w:rsidRPr="00371D13" w:rsidRDefault="00034F1A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1100" w:type="dxa"/>
          </w:tcPr>
          <w:p w:rsidR="00034F1A" w:rsidRPr="00371D13" w:rsidRDefault="00034F1A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2220" w:type="dxa"/>
          </w:tcPr>
          <w:p w:rsidR="00034F1A" w:rsidRPr="00371D13" w:rsidRDefault="00034F1A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1830" w:type="dxa"/>
          </w:tcPr>
          <w:p w:rsidR="00034F1A" w:rsidRPr="00371D13" w:rsidRDefault="00034F1A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1818" w:type="dxa"/>
          </w:tcPr>
          <w:p w:rsidR="00034F1A" w:rsidRPr="00371D13" w:rsidRDefault="00034F1A" w:rsidP="00DC45C5">
            <w:pPr>
              <w:rPr>
                <w:b/>
                <w:sz w:val="20"/>
                <w:szCs w:val="20"/>
              </w:rPr>
            </w:pPr>
          </w:p>
        </w:tc>
      </w:tr>
      <w:tr w:rsidR="00034F1A" w:rsidRPr="00371D13" w:rsidTr="00FB2136">
        <w:tc>
          <w:tcPr>
            <w:tcW w:w="1458" w:type="dxa"/>
            <w:shd w:val="clear" w:color="auto" w:fill="FFC000"/>
          </w:tcPr>
          <w:p w:rsidR="00034F1A" w:rsidRPr="00371D13" w:rsidRDefault="00034F1A" w:rsidP="00975CB3">
            <w:pPr>
              <w:rPr>
                <w:b/>
                <w:sz w:val="20"/>
                <w:szCs w:val="20"/>
              </w:rPr>
            </w:pPr>
            <w:r w:rsidRPr="00371D13">
              <w:rPr>
                <w:b/>
                <w:sz w:val="20"/>
                <w:szCs w:val="20"/>
              </w:rPr>
              <w:t>3010</w:t>
            </w:r>
          </w:p>
        </w:tc>
        <w:tc>
          <w:tcPr>
            <w:tcW w:w="790" w:type="dxa"/>
          </w:tcPr>
          <w:p w:rsidR="00034F1A" w:rsidRPr="00371D13" w:rsidRDefault="00034F1A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1100" w:type="dxa"/>
          </w:tcPr>
          <w:p w:rsidR="00034F1A" w:rsidRPr="00371D13" w:rsidRDefault="00034F1A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2220" w:type="dxa"/>
          </w:tcPr>
          <w:p w:rsidR="00034F1A" w:rsidRPr="00371D13" w:rsidRDefault="00034F1A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1830" w:type="dxa"/>
          </w:tcPr>
          <w:p w:rsidR="00034F1A" w:rsidRPr="00371D13" w:rsidRDefault="00034F1A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1818" w:type="dxa"/>
          </w:tcPr>
          <w:p w:rsidR="00034F1A" w:rsidRPr="00371D13" w:rsidRDefault="00034F1A" w:rsidP="00DC45C5">
            <w:pPr>
              <w:rPr>
                <w:b/>
                <w:sz w:val="20"/>
                <w:szCs w:val="20"/>
              </w:rPr>
            </w:pPr>
          </w:p>
        </w:tc>
      </w:tr>
      <w:tr w:rsidR="00034F1A" w:rsidRPr="00371D13" w:rsidTr="00FB2136">
        <w:tc>
          <w:tcPr>
            <w:tcW w:w="1458" w:type="dxa"/>
            <w:shd w:val="clear" w:color="auto" w:fill="FFC000"/>
          </w:tcPr>
          <w:p w:rsidR="00034F1A" w:rsidRPr="00371D13" w:rsidRDefault="00034F1A" w:rsidP="00975CB3">
            <w:pPr>
              <w:rPr>
                <w:b/>
                <w:sz w:val="20"/>
                <w:szCs w:val="20"/>
              </w:rPr>
            </w:pPr>
            <w:r w:rsidRPr="00371D13">
              <w:rPr>
                <w:b/>
                <w:sz w:val="20"/>
                <w:szCs w:val="20"/>
              </w:rPr>
              <w:t>3130</w:t>
            </w:r>
          </w:p>
        </w:tc>
        <w:tc>
          <w:tcPr>
            <w:tcW w:w="790" w:type="dxa"/>
          </w:tcPr>
          <w:p w:rsidR="00034F1A" w:rsidRPr="00371D13" w:rsidRDefault="00034F1A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1100" w:type="dxa"/>
          </w:tcPr>
          <w:p w:rsidR="00034F1A" w:rsidRPr="00371D13" w:rsidRDefault="00034F1A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2220" w:type="dxa"/>
          </w:tcPr>
          <w:p w:rsidR="00034F1A" w:rsidRPr="00371D13" w:rsidRDefault="00034F1A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1830" w:type="dxa"/>
          </w:tcPr>
          <w:p w:rsidR="00034F1A" w:rsidRPr="00371D13" w:rsidRDefault="00034F1A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1818" w:type="dxa"/>
          </w:tcPr>
          <w:p w:rsidR="00034F1A" w:rsidRPr="00371D13" w:rsidRDefault="00034F1A" w:rsidP="00DC45C5">
            <w:pPr>
              <w:rPr>
                <w:b/>
                <w:sz w:val="20"/>
                <w:szCs w:val="20"/>
              </w:rPr>
            </w:pPr>
          </w:p>
        </w:tc>
      </w:tr>
      <w:tr w:rsidR="00034F1A" w:rsidRPr="00371D13" w:rsidTr="00FB2136">
        <w:tc>
          <w:tcPr>
            <w:tcW w:w="1458" w:type="dxa"/>
            <w:shd w:val="clear" w:color="auto" w:fill="FFC000"/>
          </w:tcPr>
          <w:p w:rsidR="00C350AE" w:rsidRPr="00371D13" w:rsidRDefault="00C350AE" w:rsidP="00AB055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37</w:t>
            </w:r>
            <w:r w:rsidR="00AB0556">
              <w:rPr>
                <w:b/>
                <w:sz w:val="20"/>
                <w:szCs w:val="20"/>
              </w:rPr>
              <w:t>02/</w:t>
            </w:r>
            <w:r w:rsidR="000D07EF">
              <w:rPr>
                <w:b/>
                <w:sz w:val="20"/>
                <w:szCs w:val="20"/>
              </w:rPr>
              <w:t>5702</w:t>
            </w:r>
          </w:p>
        </w:tc>
        <w:tc>
          <w:tcPr>
            <w:tcW w:w="790" w:type="dxa"/>
          </w:tcPr>
          <w:p w:rsidR="00034F1A" w:rsidRPr="00371D13" w:rsidRDefault="00034F1A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1100" w:type="dxa"/>
          </w:tcPr>
          <w:p w:rsidR="00034F1A" w:rsidRPr="00371D13" w:rsidRDefault="00034F1A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2220" w:type="dxa"/>
          </w:tcPr>
          <w:p w:rsidR="00034F1A" w:rsidRPr="00371D13" w:rsidRDefault="00034F1A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1830" w:type="dxa"/>
          </w:tcPr>
          <w:p w:rsidR="00034F1A" w:rsidRPr="00371D13" w:rsidRDefault="00034F1A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1818" w:type="dxa"/>
          </w:tcPr>
          <w:p w:rsidR="00034F1A" w:rsidRPr="00371D13" w:rsidRDefault="00034F1A" w:rsidP="00DC45C5">
            <w:pPr>
              <w:rPr>
                <w:b/>
                <w:sz w:val="20"/>
                <w:szCs w:val="20"/>
              </w:rPr>
            </w:pPr>
          </w:p>
        </w:tc>
      </w:tr>
      <w:tr w:rsidR="00AB0556" w:rsidRPr="00371D13" w:rsidTr="00FB2136">
        <w:tc>
          <w:tcPr>
            <w:tcW w:w="1458" w:type="dxa"/>
            <w:shd w:val="clear" w:color="auto" w:fill="FFC000"/>
          </w:tcPr>
          <w:p w:rsidR="00AB0556" w:rsidRDefault="00AB0556" w:rsidP="00975CB3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3780</w:t>
            </w:r>
          </w:p>
        </w:tc>
        <w:tc>
          <w:tcPr>
            <w:tcW w:w="790" w:type="dxa"/>
          </w:tcPr>
          <w:p w:rsidR="00AB0556" w:rsidRPr="00371D13" w:rsidRDefault="00AB0556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1100" w:type="dxa"/>
          </w:tcPr>
          <w:p w:rsidR="00AB0556" w:rsidRPr="00371D13" w:rsidRDefault="00AB0556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2220" w:type="dxa"/>
          </w:tcPr>
          <w:p w:rsidR="00AB0556" w:rsidRPr="00371D13" w:rsidRDefault="00AB0556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1830" w:type="dxa"/>
          </w:tcPr>
          <w:p w:rsidR="00AB0556" w:rsidRPr="00371D13" w:rsidRDefault="00AB0556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1818" w:type="dxa"/>
          </w:tcPr>
          <w:p w:rsidR="00AB0556" w:rsidRPr="00371D13" w:rsidRDefault="00AB0556" w:rsidP="00DC45C5">
            <w:pPr>
              <w:rPr>
                <w:b/>
                <w:sz w:val="20"/>
                <w:szCs w:val="20"/>
              </w:rPr>
            </w:pPr>
          </w:p>
        </w:tc>
      </w:tr>
      <w:tr w:rsidR="00034F1A" w:rsidRPr="00371D13" w:rsidTr="00FB2136">
        <w:tc>
          <w:tcPr>
            <w:tcW w:w="1458" w:type="dxa"/>
            <w:shd w:val="clear" w:color="auto" w:fill="FFC000"/>
          </w:tcPr>
          <w:p w:rsidR="00034F1A" w:rsidRPr="00371D13" w:rsidRDefault="00C350AE" w:rsidP="00EE077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4010</w:t>
            </w:r>
          </w:p>
        </w:tc>
        <w:tc>
          <w:tcPr>
            <w:tcW w:w="790" w:type="dxa"/>
          </w:tcPr>
          <w:p w:rsidR="00034F1A" w:rsidRPr="00371D13" w:rsidRDefault="00034F1A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1100" w:type="dxa"/>
          </w:tcPr>
          <w:p w:rsidR="00034F1A" w:rsidRPr="00371D13" w:rsidRDefault="00034F1A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2220" w:type="dxa"/>
          </w:tcPr>
          <w:p w:rsidR="00034F1A" w:rsidRPr="00371D13" w:rsidRDefault="00034F1A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1830" w:type="dxa"/>
          </w:tcPr>
          <w:p w:rsidR="00034F1A" w:rsidRPr="00371D13" w:rsidRDefault="00034F1A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1818" w:type="dxa"/>
          </w:tcPr>
          <w:p w:rsidR="00034F1A" w:rsidRPr="00371D13" w:rsidRDefault="00034F1A" w:rsidP="00DC45C5">
            <w:pPr>
              <w:rPr>
                <w:b/>
                <w:sz w:val="20"/>
                <w:szCs w:val="20"/>
              </w:rPr>
            </w:pPr>
          </w:p>
        </w:tc>
      </w:tr>
      <w:tr w:rsidR="000D07EF" w:rsidRPr="00371D13" w:rsidTr="00FB2136">
        <w:tc>
          <w:tcPr>
            <w:tcW w:w="1458" w:type="dxa"/>
            <w:shd w:val="clear" w:color="auto" w:fill="FFC000"/>
          </w:tcPr>
          <w:p w:rsidR="000D07EF" w:rsidRDefault="000D07EF" w:rsidP="00EE077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4011</w:t>
            </w:r>
          </w:p>
        </w:tc>
        <w:tc>
          <w:tcPr>
            <w:tcW w:w="790" w:type="dxa"/>
          </w:tcPr>
          <w:p w:rsidR="000D07EF" w:rsidRPr="00371D13" w:rsidRDefault="000D07EF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1100" w:type="dxa"/>
          </w:tcPr>
          <w:p w:rsidR="000D07EF" w:rsidRPr="00371D13" w:rsidRDefault="000D07EF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2220" w:type="dxa"/>
          </w:tcPr>
          <w:p w:rsidR="000D07EF" w:rsidRPr="00371D13" w:rsidRDefault="000D07EF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1830" w:type="dxa"/>
          </w:tcPr>
          <w:p w:rsidR="000D07EF" w:rsidRPr="00371D13" w:rsidRDefault="000D07EF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1818" w:type="dxa"/>
          </w:tcPr>
          <w:p w:rsidR="000D07EF" w:rsidRPr="00371D13" w:rsidRDefault="000D07EF" w:rsidP="00DC45C5">
            <w:pPr>
              <w:rPr>
                <w:b/>
                <w:sz w:val="20"/>
                <w:szCs w:val="20"/>
              </w:rPr>
            </w:pPr>
          </w:p>
        </w:tc>
      </w:tr>
      <w:tr w:rsidR="00EE0778" w:rsidRPr="00371D13" w:rsidTr="00FB2136">
        <w:tc>
          <w:tcPr>
            <w:tcW w:w="1458" w:type="dxa"/>
            <w:shd w:val="clear" w:color="auto" w:fill="FFC000"/>
          </w:tcPr>
          <w:p w:rsidR="00EE0778" w:rsidRDefault="00C350AE" w:rsidP="00975CB3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4</w:t>
            </w:r>
            <w:r w:rsidR="000D07EF">
              <w:rPr>
                <w:b/>
                <w:sz w:val="20"/>
                <w:szCs w:val="20"/>
              </w:rPr>
              <w:t>220</w:t>
            </w:r>
          </w:p>
        </w:tc>
        <w:tc>
          <w:tcPr>
            <w:tcW w:w="790" w:type="dxa"/>
          </w:tcPr>
          <w:p w:rsidR="00EE0778" w:rsidRPr="00371D13" w:rsidRDefault="00EE0778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1100" w:type="dxa"/>
          </w:tcPr>
          <w:p w:rsidR="00EE0778" w:rsidRPr="00371D13" w:rsidRDefault="00EE0778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2220" w:type="dxa"/>
          </w:tcPr>
          <w:p w:rsidR="00EE0778" w:rsidRPr="00371D13" w:rsidRDefault="00EE0778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1830" w:type="dxa"/>
          </w:tcPr>
          <w:p w:rsidR="00EE0778" w:rsidRPr="00371D13" w:rsidRDefault="00EE0778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1818" w:type="dxa"/>
          </w:tcPr>
          <w:p w:rsidR="00EE0778" w:rsidRPr="00371D13" w:rsidRDefault="00EE0778" w:rsidP="00DC45C5">
            <w:pPr>
              <w:rPr>
                <w:b/>
                <w:sz w:val="20"/>
                <w:szCs w:val="20"/>
              </w:rPr>
            </w:pPr>
          </w:p>
        </w:tc>
      </w:tr>
      <w:tr w:rsidR="000D07EF" w:rsidRPr="00371D13" w:rsidTr="00FB2136">
        <w:tc>
          <w:tcPr>
            <w:tcW w:w="1458" w:type="dxa"/>
            <w:shd w:val="clear" w:color="auto" w:fill="FFC000"/>
          </w:tcPr>
          <w:p w:rsidR="000D07EF" w:rsidRDefault="000D07EF" w:rsidP="00975CB3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4222/5222</w:t>
            </w:r>
          </w:p>
        </w:tc>
        <w:tc>
          <w:tcPr>
            <w:tcW w:w="790" w:type="dxa"/>
          </w:tcPr>
          <w:p w:rsidR="000D07EF" w:rsidRPr="00371D13" w:rsidRDefault="000D07EF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1100" w:type="dxa"/>
          </w:tcPr>
          <w:p w:rsidR="000D07EF" w:rsidRPr="00371D13" w:rsidRDefault="000D07EF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2220" w:type="dxa"/>
          </w:tcPr>
          <w:p w:rsidR="000D07EF" w:rsidRPr="00371D13" w:rsidRDefault="000D07EF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1830" w:type="dxa"/>
          </w:tcPr>
          <w:p w:rsidR="000D07EF" w:rsidRPr="00371D13" w:rsidRDefault="000D07EF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1818" w:type="dxa"/>
          </w:tcPr>
          <w:p w:rsidR="000D07EF" w:rsidRPr="00371D13" w:rsidRDefault="000D07EF" w:rsidP="00DC45C5">
            <w:pPr>
              <w:rPr>
                <w:b/>
                <w:sz w:val="20"/>
                <w:szCs w:val="20"/>
              </w:rPr>
            </w:pPr>
          </w:p>
        </w:tc>
      </w:tr>
      <w:tr w:rsidR="00034F1A" w:rsidRPr="00371D13" w:rsidTr="00FB2136">
        <w:tc>
          <w:tcPr>
            <w:tcW w:w="1458" w:type="dxa"/>
            <w:shd w:val="clear" w:color="auto" w:fill="FFC000"/>
          </w:tcPr>
          <w:p w:rsidR="00034F1A" w:rsidRPr="00371D13" w:rsidRDefault="00034F1A" w:rsidP="00975CB3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4250</w:t>
            </w:r>
          </w:p>
        </w:tc>
        <w:tc>
          <w:tcPr>
            <w:tcW w:w="790" w:type="dxa"/>
          </w:tcPr>
          <w:p w:rsidR="00034F1A" w:rsidRPr="00371D13" w:rsidRDefault="00034F1A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1100" w:type="dxa"/>
          </w:tcPr>
          <w:p w:rsidR="00034F1A" w:rsidRPr="00371D13" w:rsidRDefault="00034F1A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2220" w:type="dxa"/>
          </w:tcPr>
          <w:p w:rsidR="00034F1A" w:rsidRPr="00371D13" w:rsidRDefault="00034F1A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1830" w:type="dxa"/>
          </w:tcPr>
          <w:p w:rsidR="00034F1A" w:rsidRPr="00371D13" w:rsidRDefault="00034F1A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1818" w:type="dxa"/>
          </w:tcPr>
          <w:p w:rsidR="00034F1A" w:rsidRPr="00371D13" w:rsidRDefault="00034F1A" w:rsidP="00DC45C5">
            <w:pPr>
              <w:rPr>
                <w:b/>
                <w:sz w:val="20"/>
                <w:szCs w:val="20"/>
              </w:rPr>
            </w:pPr>
          </w:p>
        </w:tc>
      </w:tr>
      <w:tr w:rsidR="00034F1A" w:rsidRPr="00371D13" w:rsidTr="00FB2136">
        <w:tc>
          <w:tcPr>
            <w:tcW w:w="1458" w:type="dxa"/>
            <w:shd w:val="clear" w:color="auto" w:fill="FFC000"/>
          </w:tcPr>
          <w:p w:rsidR="00034F1A" w:rsidRPr="00371D13" w:rsidRDefault="00034F1A" w:rsidP="00975CB3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4280</w:t>
            </w:r>
          </w:p>
        </w:tc>
        <w:tc>
          <w:tcPr>
            <w:tcW w:w="790" w:type="dxa"/>
          </w:tcPr>
          <w:p w:rsidR="00034F1A" w:rsidRPr="00371D13" w:rsidRDefault="00034F1A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1100" w:type="dxa"/>
          </w:tcPr>
          <w:p w:rsidR="00034F1A" w:rsidRPr="00371D13" w:rsidRDefault="00034F1A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2220" w:type="dxa"/>
          </w:tcPr>
          <w:p w:rsidR="00034F1A" w:rsidRPr="00371D13" w:rsidRDefault="00034F1A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1830" w:type="dxa"/>
          </w:tcPr>
          <w:p w:rsidR="00034F1A" w:rsidRPr="00371D13" w:rsidRDefault="00034F1A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1818" w:type="dxa"/>
          </w:tcPr>
          <w:p w:rsidR="00034F1A" w:rsidRPr="00371D13" w:rsidRDefault="00034F1A" w:rsidP="00DC45C5">
            <w:pPr>
              <w:rPr>
                <w:b/>
                <w:sz w:val="20"/>
                <w:szCs w:val="20"/>
              </w:rPr>
            </w:pPr>
          </w:p>
        </w:tc>
      </w:tr>
      <w:tr w:rsidR="00034F1A" w:rsidRPr="00371D13" w:rsidTr="00FB2136">
        <w:tc>
          <w:tcPr>
            <w:tcW w:w="1458" w:type="dxa"/>
            <w:shd w:val="clear" w:color="auto" w:fill="FFC000"/>
          </w:tcPr>
          <w:p w:rsidR="00034F1A" w:rsidRPr="00371D13" w:rsidRDefault="00034F1A" w:rsidP="00975CB3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4300/5300</w:t>
            </w:r>
          </w:p>
        </w:tc>
        <w:tc>
          <w:tcPr>
            <w:tcW w:w="790" w:type="dxa"/>
          </w:tcPr>
          <w:p w:rsidR="00034F1A" w:rsidRPr="00371D13" w:rsidRDefault="00034F1A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1100" w:type="dxa"/>
          </w:tcPr>
          <w:p w:rsidR="00034F1A" w:rsidRPr="00371D13" w:rsidRDefault="00034F1A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2220" w:type="dxa"/>
          </w:tcPr>
          <w:p w:rsidR="00034F1A" w:rsidRPr="00371D13" w:rsidRDefault="00034F1A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1830" w:type="dxa"/>
          </w:tcPr>
          <w:p w:rsidR="00034F1A" w:rsidRPr="00371D13" w:rsidRDefault="00034F1A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1818" w:type="dxa"/>
          </w:tcPr>
          <w:p w:rsidR="00034F1A" w:rsidRPr="00371D13" w:rsidRDefault="00034F1A" w:rsidP="00DC45C5">
            <w:pPr>
              <w:rPr>
                <w:b/>
                <w:sz w:val="20"/>
                <w:szCs w:val="20"/>
              </w:rPr>
            </w:pPr>
          </w:p>
        </w:tc>
      </w:tr>
      <w:tr w:rsidR="00EE0778" w:rsidRPr="00371D13" w:rsidTr="00FB2136">
        <w:tc>
          <w:tcPr>
            <w:tcW w:w="1458" w:type="dxa"/>
            <w:shd w:val="clear" w:color="auto" w:fill="FFC000"/>
          </w:tcPr>
          <w:p w:rsidR="00EE0778" w:rsidRDefault="00C350AE" w:rsidP="00975CB3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4340/534</w:t>
            </w:r>
            <w:r w:rsidR="00EE0778">
              <w:rPr>
                <w:b/>
                <w:sz w:val="20"/>
                <w:szCs w:val="20"/>
              </w:rPr>
              <w:t>0</w:t>
            </w:r>
          </w:p>
        </w:tc>
        <w:tc>
          <w:tcPr>
            <w:tcW w:w="790" w:type="dxa"/>
          </w:tcPr>
          <w:p w:rsidR="00EE0778" w:rsidRPr="00371D13" w:rsidRDefault="00EE0778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1100" w:type="dxa"/>
          </w:tcPr>
          <w:p w:rsidR="00EE0778" w:rsidRPr="00371D13" w:rsidRDefault="00EE0778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2220" w:type="dxa"/>
          </w:tcPr>
          <w:p w:rsidR="00EE0778" w:rsidRPr="00371D13" w:rsidRDefault="00EE0778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1830" w:type="dxa"/>
          </w:tcPr>
          <w:p w:rsidR="00EE0778" w:rsidRPr="00371D13" w:rsidRDefault="00EE0778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1818" w:type="dxa"/>
          </w:tcPr>
          <w:p w:rsidR="00EE0778" w:rsidRPr="00371D13" w:rsidRDefault="00EE0778" w:rsidP="00DC45C5">
            <w:pPr>
              <w:rPr>
                <w:b/>
                <w:sz w:val="20"/>
                <w:szCs w:val="20"/>
              </w:rPr>
            </w:pPr>
          </w:p>
        </w:tc>
      </w:tr>
      <w:tr w:rsidR="000D07EF" w:rsidRPr="00371D13" w:rsidTr="00FB2136">
        <w:tc>
          <w:tcPr>
            <w:tcW w:w="1458" w:type="dxa"/>
            <w:shd w:val="clear" w:color="auto" w:fill="FFC000"/>
          </w:tcPr>
          <w:p w:rsidR="000D07EF" w:rsidRDefault="000D07EF" w:rsidP="00975CB3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4342/5342</w:t>
            </w:r>
          </w:p>
        </w:tc>
        <w:tc>
          <w:tcPr>
            <w:tcW w:w="790" w:type="dxa"/>
          </w:tcPr>
          <w:p w:rsidR="000D07EF" w:rsidRPr="00371D13" w:rsidRDefault="000D07EF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1100" w:type="dxa"/>
          </w:tcPr>
          <w:p w:rsidR="000D07EF" w:rsidRPr="00371D13" w:rsidRDefault="000D07EF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2220" w:type="dxa"/>
          </w:tcPr>
          <w:p w:rsidR="000D07EF" w:rsidRPr="00371D13" w:rsidRDefault="000D07EF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1830" w:type="dxa"/>
          </w:tcPr>
          <w:p w:rsidR="000D07EF" w:rsidRPr="00371D13" w:rsidRDefault="000D07EF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1818" w:type="dxa"/>
          </w:tcPr>
          <w:p w:rsidR="000D07EF" w:rsidRPr="00371D13" w:rsidRDefault="000D07EF" w:rsidP="00DC45C5">
            <w:pPr>
              <w:rPr>
                <w:b/>
                <w:sz w:val="20"/>
                <w:szCs w:val="20"/>
              </w:rPr>
            </w:pPr>
          </w:p>
        </w:tc>
      </w:tr>
      <w:tr w:rsidR="000D07EF" w:rsidRPr="00371D13" w:rsidTr="00FB2136">
        <w:tc>
          <w:tcPr>
            <w:tcW w:w="1458" w:type="dxa"/>
            <w:shd w:val="clear" w:color="auto" w:fill="FFC000"/>
          </w:tcPr>
          <w:p w:rsidR="000D07EF" w:rsidRDefault="000D07EF" w:rsidP="00975CB3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4370/5370</w:t>
            </w:r>
          </w:p>
        </w:tc>
        <w:tc>
          <w:tcPr>
            <w:tcW w:w="790" w:type="dxa"/>
          </w:tcPr>
          <w:p w:rsidR="000D07EF" w:rsidRPr="00371D13" w:rsidRDefault="000D07EF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1100" w:type="dxa"/>
          </w:tcPr>
          <w:p w:rsidR="000D07EF" w:rsidRPr="00371D13" w:rsidRDefault="000D07EF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2220" w:type="dxa"/>
          </w:tcPr>
          <w:p w:rsidR="000D07EF" w:rsidRPr="00371D13" w:rsidRDefault="000D07EF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1830" w:type="dxa"/>
          </w:tcPr>
          <w:p w:rsidR="000D07EF" w:rsidRPr="00371D13" w:rsidRDefault="000D07EF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1818" w:type="dxa"/>
          </w:tcPr>
          <w:p w:rsidR="000D07EF" w:rsidRPr="00371D13" w:rsidRDefault="000D07EF" w:rsidP="00DC45C5">
            <w:pPr>
              <w:rPr>
                <w:b/>
                <w:sz w:val="20"/>
                <w:szCs w:val="20"/>
              </w:rPr>
            </w:pPr>
          </w:p>
        </w:tc>
      </w:tr>
      <w:tr w:rsidR="000D07EF" w:rsidRPr="00371D13" w:rsidTr="00FB2136">
        <w:tc>
          <w:tcPr>
            <w:tcW w:w="1458" w:type="dxa"/>
            <w:shd w:val="clear" w:color="auto" w:fill="FFC000"/>
          </w:tcPr>
          <w:p w:rsidR="000D07EF" w:rsidRDefault="000D07EF" w:rsidP="00975CB3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4390/5390</w:t>
            </w:r>
          </w:p>
        </w:tc>
        <w:tc>
          <w:tcPr>
            <w:tcW w:w="790" w:type="dxa"/>
          </w:tcPr>
          <w:p w:rsidR="000D07EF" w:rsidRPr="00371D13" w:rsidRDefault="000D07EF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1100" w:type="dxa"/>
          </w:tcPr>
          <w:p w:rsidR="000D07EF" w:rsidRPr="00371D13" w:rsidRDefault="000D07EF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2220" w:type="dxa"/>
          </w:tcPr>
          <w:p w:rsidR="000D07EF" w:rsidRPr="00371D13" w:rsidRDefault="000D07EF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1830" w:type="dxa"/>
          </w:tcPr>
          <w:p w:rsidR="000D07EF" w:rsidRPr="00371D13" w:rsidRDefault="000D07EF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1818" w:type="dxa"/>
          </w:tcPr>
          <w:p w:rsidR="000D07EF" w:rsidRPr="00371D13" w:rsidRDefault="000D07EF" w:rsidP="00DC45C5">
            <w:pPr>
              <w:rPr>
                <w:b/>
                <w:sz w:val="20"/>
                <w:szCs w:val="20"/>
              </w:rPr>
            </w:pPr>
          </w:p>
        </w:tc>
      </w:tr>
      <w:tr w:rsidR="00034F1A" w:rsidRPr="00371D13" w:rsidTr="00FB2136">
        <w:tc>
          <w:tcPr>
            <w:tcW w:w="1458" w:type="dxa"/>
            <w:shd w:val="clear" w:color="auto" w:fill="FFC000"/>
          </w:tcPr>
          <w:p w:rsidR="00034F1A" w:rsidRPr="00371D13" w:rsidRDefault="00EE0778" w:rsidP="00C350AE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4</w:t>
            </w:r>
            <w:r w:rsidR="00C350AE">
              <w:rPr>
                <w:b/>
                <w:sz w:val="20"/>
                <w:szCs w:val="20"/>
              </w:rPr>
              <w:t>410/5410</w:t>
            </w:r>
          </w:p>
        </w:tc>
        <w:tc>
          <w:tcPr>
            <w:tcW w:w="790" w:type="dxa"/>
          </w:tcPr>
          <w:p w:rsidR="00034F1A" w:rsidRPr="00371D13" w:rsidRDefault="00034F1A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1100" w:type="dxa"/>
          </w:tcPr>
          <w:p w:rsidR="00034F1A" w:rsidRPr="00371D13" w:rsidRDefault="00034F1A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2220" w:type="dxa"/>
          </w:tcPr>
          <w:p w:rsidR="00034F1A" w:rsidRPr="00371D13" w:rsidRDefault="00034F1A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1830" w:type="dxa"/>
          </w:tcPr>
          <w:p w:rsidR="00034F1A" w:rsidRPr="00371D13" w:rsidRDefault="00034F1A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1818" w:type="dxa"/>
          </w:tcPr>
          <w:p w:rsidR="00034F1A" w:rsidRPr="00371D13" w:rsidRDefault="00034F1A" w:rsidP="00DC45C5">
            <w:pPr>
              <w:rPr>
                <w:b/>
                <w:sz w:val="20"/>
                <w:szCs w:val="20"/>
              </w:rPr>
            </w:pPr>
          </w:p>
        </w:tc>
      </w:tr>
      <w:tr w:rsidR="000D07EF" w:rsidRPr="00371D13" w:rsidTr="00FB2136">
        <w:tc>
          <w:tcPr>
            <w:tcW w:w="1458" w:type="dxa"/>
            <w:shd w:val="clear" w:color="auto" w:fill="FFC000"/>
          </w:tcPr>
          <w:p w:rsidR="000D07EF" w:rsidRDefault="000D07EF" w:rsidP="00C350AE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4420/5420</w:t>
            </w:r>
          </w:p>
        </w:tc>
        <w:tc>
          <w:tcPr>
            <w:tcW w:w="790" w:type="dxa"/>
          </w:tcPr>
          <w:p w:rsidR="000D07EF" w:rsidRPr="00371D13" w:rsidRDefault="000D07EF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1100" w:type="dxa"/>
          </w:tcPr>
          <w:p w:rsidR="000D07EF" w:rsidRPr="00371D13" w:rsidRDefault="000D07EF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2220" w:type="dxa"/>
          </w:tcPr>
          <w:p w:rsidR="000D07EF" w:rsidRPr="00371D13" w:rsidRDefault="000D07EF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1830" w:type="dxa"/>
          </w:tcPr>
          <w:p w:rsidR="000D07EF" w:rsidRPr="00371D13" w:rsidRDefault="000D07EF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1818" w:type="dxa"/>
          </w:tcPr>
          <w:p w:rsidR="000D07EF" w:rsidRPr="00371D13" w:rsidRDefault="000D07EF" w:rsidP="00DC45C5">
            <w:pPr>
              <w:rPr>
                <w:b/>
                <w:sz w:val="20"/>
                <w:szCs w:val="20"/>
              </w:rPr>
            </w:pPr>
          </w:p>
        </w:tc>
      </w:tr>
      <w:tr w:rsidR="00034F1A" w:rsidRPr="00371D13" w:rsidTr="00FB2136">
        <w:tc>
          <w:tcPr>
            <w:tcW w:w="1458" w:type="dxa"/>
            <w:shd w:val="clear" w:color="auto" w:fill="FFC000"/>
          </w:tcPr>
          <w:p w:rsidR="00034F1A" w:rsidRPr="00371D13" w:rsidRDefault="00C350AE" w:rsidP="00EE077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4500</w:t>
            </w:r>
          </w:p>
        </w:tc>
        <w:tc>
          <w:tcPr>
            <w:tcW w:w="790" w:type="dxa"/>
          </w:tcPr>
          <w:p w:rsidR="00034F1A" w:rsidRPr="00371D13" w:rsidRDefault="00034F1A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1100" w:type="dxa"/>
          </w:tcPr>
          <w:p w:rsidR="00034F1A" w:rsidRPr="00371D13" w:rsidRDefault="00034F1A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2220" w:type="dxa"/>
          </w:tcPr>
          <w:p w:rsidR="00034F1A" w:rsidRPr="00371D13" w:rsidRDefault="00034F1A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1830" w:type="dxa"/>
          </w:tcPr>
          <w:p w:rsidR="00034F1A" w:rsidRPr="00371D13" w:rsidRDefault="00034F1A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1818" w:type="dxa"/>
          </w:tcPr>
          <w:p w:rsidR="00034F1A" w:rsidRPr="00371D13" w:rsidRDefault="00034F1A" w:rsidP="00DC45C5">
            <w:pPr>
              <w:rPr>
                <w:b/>
                <w:sz w:val="20"/>
                <w:szCs w:val="20"/>
              </w:rPr>
            </w:pPr>
          </w:p>
        </w:tc>
      </w:tr>
      <w:tr w:rsidR="00034F1A" w:rsidRPr="00371D13" w:rsidTr="00FB2136">
        <w:tc>
          <w:tcPr>
            <w:tcW w:w="1458" w:type="dxa"/>
            <w:shd w:val="clear" w:color="auto" w:fill="FFC000"/>
          </w:tcPr>
          <w:p w:rsidR="00034F1A" w:rsidRPr="00371D13" w:rsidRDefault="00C350AE" w:rsidP="00EE077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4610</w:t>
            </w:r>
          </w:p>
        </w:tc>
        <w:tc>
          <w:tcPr>
            <w:tcW w:w="790" w:type="dxa"/>
          </w:tcPr>
          <w:p w:rsidR="00034F1A" w:rsidRPr="00371D13" w:rsidRDefault="00034F1A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1100" w:type="dxa"/>
          </w:tcPr>
          <w:p w:rsidR="00034F1A" w:rsidRPr="00371D13" w:rsidRDefault="00034F1A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2220" w:type="dxa"/>
          </w:tcPr>
          <w:p w:rsidR="00034F1A" w:rsidRPr="00371D13" w:rsidRDefault="00034F1A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1830" w:type="dxa"/>
          </w:tcPr>
          <w:p w:rsidR="00034F1A" w:rsidRPr="00371D13" w:rsidRDefault="00034F1A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1818" w:type="dxa"/>
          </w:tcPr>
          <w:p w:rsidR="00034F1A" w:rsidRPr="00371D13" w:rsidRDefault="00034F1A" w:rsidP="00DC45C5">
            <w:pPr>
              <w:rPr>
                <w:b/>
                <w:sz w:val="20"/>
                <w:szCs w:val="20"/>
              </w:rPr>
            </w:pPr>
          </w:p>
        </w:tc>
      </w:tr>
      <w:tr w:rsidR="00034F1A" w:rsidRPr="00371D13" w:rsidTr="00FB2136">
        <w:tc>
          <w:tcPr>
            <w:tcW w:w="1458" w:type="dxa"/>
            <w:shd w:val="clear" w:color="auto" w:fill="FFC000"/>
          </w:tcPr>
          <w:p w:rsidR="00034F1A" w:rsidRPr="00371D13" w:rsidRDefault="00C350AE" w:rsidP="00975CB3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4700</w:t>
            </w:r>
          </w:p>
        </w:tc>
        <w:tc>
          <w:tcPr>
            <w:tcW w:w="790" w:type="dxa"/>
          </w:tcPr>
          <w:p w:rsidR="00034F1A" w:rsidRPr="00371D13" w:rsidRDefault="00034F1A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1100" w:type="dxa"/>
          </w:tcPr>
          <w:p w:rsidR="00034F1A" w:rsidRPr="00371D13" w:rsidRDefault="00034F1A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2220" w:type="dxa"/>
          </w:tcPr>
          <w:p w:rsidR="00034F1A" w:rsidRPr="00371D13" w:rsidRDefault="00034F1A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1830" w:type="dxa"/>
          </w:tcPr>
          <w:p w:rsidR="00034F1A" w:rsidRPr="00371D13" w:rsidRDefault="00034F1A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1818" w:type="dxa"/>
          </w:tcPr>
          <w:p w:rsidR="00034F1A" w:rsidRPr="00371D13" w:rsidRDefault="00034F1A" w:rsidP="00DC45C5">
            <w:pPr>
              <w:rPr>
                <w:b/>
                <w:sz w:val="20"/>
                <w:szCs w:val="20"/>
              </w:rPr>
            </w:pPr>
          </w:p>
        </w:tc>
      </w:tr>
      <w:tr w:rsidR="00034F1A" w:rsidRPr="00371D13" w:rsidTr="00FB2136">
        <w:tc>
          <w:tcPr>
            <w:tcW w:w="1458" w:type="dxa"/>
            <w:shd w:val="clear" w:color="auto" w:fill="FFC000"/>
          </w:tcPr>
          <w:p w:rsidR="00034F1A" w:rsidRPr="00371D13" w:rsidRDefault="00EE0778" w:rsidP="00C350AE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4</w:t>
            </w:r>
            <w:r w:rsidR="00C350AE">
              <w:rPr>
                <w:b/>
                <w:sz w:val="20"/>
                <w:szCs w:val="20"/>
              </w:rPr>
              <w:t>730</w:t>
            </w:r>
          </w:p>
        </w:tc>
        <w:tc>
          <w:tcPr>
            <w:tcW w:w="790" w:type="dxa"/>
          </w:tcPr>
          <w:p w:rsidR="00034F1A" w:rsidRPr="00371D13" w:rsidRDefault="00034F1A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1100" w:type="dxa"/>
          </w:tcPr>
          <w:p w:rsidR="00034F1A" w:rsidRPr="00371D13" w:rsidRDefault="00034F1A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2220" w:type="dxa"/>
          </w:tcPr>
          <w:p w:rsidR="00034F1A" w:rsidRPr="00371D13" w:rsidRDefault="00034F1A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1830" w:type="dxa"/>
          </w:tcPr>
          <w:p w:rsidR="00034F1A" w:rsidRPr="00371D13" w:rsidRDefault="00034F1A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1818" w:type="dxa"/>
          </w:tcPr>
          <w:p w:rsidR="00034F1A" w:rsidRPr="00371D13" w:rsidRDefault="00034F1A" w:rsidP="00DC45C5">
            <w:pPr>
              <w:rPr>
                <w:b/>
                <w:sz w:val="20"/>
                <w:szCs w:val="20"/>
              </w:rPr>
            </w:pPr>
          </w:p>
        </w:tc>
      </w:tr>
      <w:tr w:rsidR="00034F1A" w:rsidRPr="00371D13" w:rsidTr="00FB2136">
        <w:tc>
          <w:tcPr>
            <w:tcW w:w="1458" w:type="dxa"/>
            <w:shd w:val="clear" w:color="auto" w:fill="FFC000"/>
          </w:tcPr>
          <w:p w:rsidR="00034F1A" w:rsidRPr="00371D13" w:rsidRDefault="0070237B" w:rsidP="00C350AE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47</w:t>
            </w:r>
            <w:r w:rsidR="00C350AE">
              <w:rPr>
                <w:b/>
                <w:sz w:val="20"/>
                <w:szCs w:val="20"/>
              </w:rPr>
              <w:t>50</w:t>
            </w:r>
          </w:p>
        </w:tc>
        <w:tc>
          <w:tcPr>
            <w:tcW w:w="790" w:type="dxa"/>
          </w:tcPr>
          <w:p w:rsidR="00034F1A" w:rsidRPr="00371D13" w:rsidRDefault="00034F1A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1100" w:type="dxa"/>
          </w:tcPr>
          <w:p w:rsidR="00034F1A" w:rsidRPr="00371D13" w:rsidRDefault="00034F1A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2220" w:type="dxa"/>
          </w:tcPr>
          <w:p w:rsidR="00034F1A" w:rsidRPr="00371D13" w:rsidRDefault="00034F1A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1830" w:type="dxa"/>
          </w:tcPr>
          <w:p w:rsidR="00034F1A" w:rsidRPr="00371D13" w:rsidRDefault="00034F1A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1818" w:type="dxa"/>
          </w:tcPr>
          <w:p w:rsidR="00034F1A" w:rsidRPr="00371D13" w:rsidRDefault="00034F1A" w:rsidP="00DC45C5">
            <w:pPr>
              <w:rPr>
                <w:b/>
                <w:sz w:val="20"/>
                <w:szCs w:val="20"/>
              </w:rPr>
            </w:pPr>
          </w:p>
        </w:tc>
      </w:tr>
      <w:tr w:rsidR="00034F1A" w:rsidRPr="00371D13" w:rsidTr="00FB2136">
        <w:tc>
          <w:tcPr>
            <w:tcW w:w="1458" w:type="dxa"/>
            <w:shd w:val="clear" w:color="auto" w:fill="FFC000"/>
          </w:tcPr>
          <w:p w:rsidR="00034F1A" w:rsidRPr="00371D13" w:rsidRDefault="0070237B" w:rsidP="00EE077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47</w:t>
            </w:r>
            <w:r w:rsidR="00EE0778">
              <w:rPr>
                <w:b/>
                <w:sz w:val="20"/>
                <w:szCs w:val="20"/>
              </w:rPr>
              <w:t>60</w:t>
            </w:r>
          </w:p>
        </w:tc>
        <w:tc>
          <w:tcPr>
            <w:tcW w:w="790" w:type="dxa"/>
          </w:tcPr>
          <w:p w:rsidR="00034F1A" w:rsidRPr="00371D13" w:rsidRDefault="00034F1A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1100" w:type="dxa"/>
          </w:tcPr>
          <w:p w:rsidR="00034F1A" w:rsidRPr="00371D13" w:rsidRDefault="00034F1A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2220" w:type="dxa"/>
          </w:tcPr>
          <w:p w:rsidR="00034F1A" w:rsidRPr="00371D13" w:rsidRDefault="00034F1A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1830" w:type="dxa"/>
          </w:tcPr>
          <w:p w:rsidR="00034F1A" w:rsidRPr="00371D13" w:rsidRDefault="00034F1A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1818" w:type="dxa"/>
          </w:tcPr>
          <w:p w:rsidR="00034F1A" w:rsidRPr="00371D13" w:rsidRDefault="00034F1A" w:rsidP="00DC45C5">
            <w:pPr>
              <w:rPr>
                <w:b/>
                <w:sz w:val="20"/>
                <w:szCs w:val="20"/>
              </w:rPr>
            </w:pPr>
          </w:p>
        </w:tc>
      </w:tr>
      <w:tr w:rsidR="000D07EF" w:rsidRPr="00371D13" w:rsidTr="00FB2136">
        <w:tc>
          <w:tcPr>
            <w:tcW w:w="1458" w:type="dxa"/>
            <w:shd w:val="clear" w:color="auto" w:fill="FFC000"/>
          </w:tcPr>
          <w:p w:rsidR="000D07EF" w:rsidRDefault="000D07EF" w:rsidP="00EE077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4792/5792</w:t>
            </w:r>
          </w:p>
        </w:tc>
        <w:tc>
          <w:tcPr>
            <w:tcW w:w="790" w:type="dxa"/>
          </w:tcPr>
          <w:p w:rsidR="000D07EF" w:rsidRPr="00371D13" w:rsidRDefault="000D07EF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1100" w:type="dxa"/>
          </w:tcPr>
          <w:p w:rsidR="000D07EF" w:rsidRPr="00371D13" w:rsidRDefault="000D07EF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2220" w:type="dxa"/>
          </w:tcPr>
          <w:p w:rsidR="000D07EF" w:rsidRPr="00371D13" w:rsidRDefault="000D07EF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1830" w:type="dxa"/>
          </w:tcPr>
          <w:p w:rsidR="000D07EF" w:rsidRPr="00371D13" w:rsidRDefault="000D07EF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1818" w:type="dxa"/>
          </w:tcPr>
          <w:p w:rsidR="000D07EF" w:rsidRPr="00371D13" w:rsidRDefault="000D07EF" w:rsidP="00DC45C5">
            <w:pPr>
              <w:rPr>
                <w:b/>
                <w:sz w:val="20"/>
                <w:szCs w:val="20"/>
              </w:rPr>
            </w:pPr>
          </w:p>
        </w:tc>
      </w:tr>
      <w:tr w:rsidR="00EE0778" w:rsidRPr="00371D13" w:rsidTr="00FB2136">
        <w:tc>
          <w:tcPr>
            <w:tcW w:w="1458" w:type="dxa"/>
            <w:shd w:val="clear" w:color="auto" w:fill="FFC000"/>
          </w:tcPr>
          <w:p w:rsidR="00EE0778" w:rsidRDefault="00EE0778" w:rsidP="00C350AE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47</w:t>
            </w:r>
            <w:r w:rsidR="00C350AE">
              <w:rPr>
                <w:b/>
                <w:sz w:val="20"/>
                <w:szCs w:val="20"/>
              </w:rPr>
              <w:t>94/5794</w:t>
            </w:r>
          </w:p>
        </w:tc>
        <w:tc>
          <w:tcPr>
            <w:tcW w:w="790" w:type="dxa"/>
          </w:tcPr>
          <w:p w:rsidR="00EE0778" w:rsidRPr="00371D13" w:rsidRDefault="00EE0778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1100" w:type="dxa"/>
          </w:tcPr>
          <w:p w:rsidR="00EE0778" w:rsidRPr="00371D13" w:rsidRDefault="00EE0778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2220" w:type="dxa"/>
          </w:tcPr>
          <w:p w:rsidR="00EE0778" w:rsidRPr="00371D13" w:rsidRDefault="00EE0778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1830" w:type="dxa"/>
          </w:tcPr>
          <w:p w:rsidR="00EE0778" w:rsidRPr="00371D13" w:rsidRDefault="00EE0778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1818" w:type="dxa"/>
          </w:tcPr>
          <w:p w:rsidR="00EE0778" w:rsidRPr="00371D13" w:rsidRDefault="00EE0778" w:rsidP="00DC45C5">
            <w:pPr>
              <w:rPr>
                <w:b/>
                <w:sz w:val="20"/>
                <w:szCs w:val="20"/>
              </w:rPr>
            </w:pPr>
          </w:p>
        </w:tc>
      </w:tr>
      <w:tr w:rsidR="00034F1A" w:rsidRPr="00371D13" w:rsidTr="00FB2136">
        <w:tc>
          <w:tcPr>
            <w:tcW w:w="1458" w:type="dxa"/>
            <w:shd w:val="clear" w:color="auto" w:fill="FFC000"/>
          </w:tcPr>
          <w:p w:rsidR="00034F1A" w:rsidRPr="00371D13" w:rsidRDefault="0070237B" w:rsidP="00975CB3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130</w:t>
            </w:r>
          </w:p>
        </w:tc>
        <w:tc>
          <w:tcPr>
            <w:tcW w:w="790" w:type="dxa"/>
          </w:tcPr>
          <w:p w:rsidR="00034F1A" w:rsidRPr="00371D13" w:rsidRDefault="00034F1A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1100" w:type="dxa"/>
          </w:tcPr>
          <w:p w:rsidR="00034F1A" w:rsidRPr="00371D13" w:rsidRDefault="00034F1A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2220" w:type="dxa"/>
          </w:tcPr>
          <w:p w:rsidR="00034F1A" w:rsidRPr="00371D13" w:rsidRDefault="00034F1A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1830" w:type="dxa"/>
          </w:tcPr>
          <w:p w:rsidR="00034F1A" w:rsidRPr="00371D13" w:rsidRDefault="00034F1A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1818" w:type="dxa"/>
          </w:tcPr>
          <w:p w:rsidR="00034F1A" w:rsidRPr="00371D13" w:rsidRDefault="00034F1A" w:rsidP="00DC45C5">
            <w:pPr>
              <w:rPr>
                <w:b/>
                <w:sz w:val="20"/>
                <w:szCs w:val="20"/>
              </w:rPr>
            </w:pPr>
          </w:p>
        </w:tc>
      </w:tr>
      <w:tr w:rsidR="0070237B" w:rsidRPr="00371D13" w:rsidTr="00FB2136">
        <w:tc>
          <w:tcPr>
            <w:tcW w:w="1458" w:type="dxa"/>
            <w:shd w:val="clear" w:color="auto" w:fill="FFC000"/>
          </w:tcPr>
          <w:p w:rsidR="0070237B" w:rsidRDefault="0070237B" w:rsidP="00975CB3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500</w:t>
            </w:r>
          </w:p>
        </w:tc>
        <w:tc>
          <w:tcPr>
            <w:tcW w:w="790" w:type="dxa"/>
          </w:tcPr>
          <w:p w:rsidR="0070237B" w:rsidRPr="00371D13" w:rsidRDefault="0070237B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1100" w:type="dxa"/>
          </w:tcPr>
          <w:p w:rsidR="0070237B" w:rsidRPr="00371D13" w:rsidRDefault="0070237B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2220" w:type="dxa"/>
          </w:tcPr>
          <w:p w:rsidR="0070237B" w:rsidRPr="00371D13" w:rsidRDefault="0070237B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1830" w:type="dxa"/>
          </w:tcPr>
          <w:p w:rsidR="0070237B" w:rsidRPr="00371D13" w:rsidRDefault="0070237B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1818" w:type="dxa"/>
          </w:tcPr>
          <w:p w:rsidR="0070237B" w:rsidRPr="00371D13" w:rsidRDefault="0070237B" w:rsidP="00DC45C5">
            <w:pPr>
              <w:rPr>
                <w:b/>
                <w:sz w:val="20"/>
                <w:szCs w:val="20"/>
              </w:rPr>
            </w:pPr>
          </w:p>
        </w:tc>
      </w:tr>
      <w:tr w:rsidR="00EE0778" w:rsidRPr="00371D13" w:rsidTr="00FB2136">
        <w:tc>
          <w:tcPr>
            <w:tcW w:w="1458" w:type="dxa"/>
            <w:shd w:val="clear" w:color="auto" w:fill="FFC000"/>
          </w:tcPr>
          <w:p w:rsidR="00EE0778" w:rsidRDefault="00EE0778" w:rsidP="00975CB3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700</w:t>
            </w:r>
          </w:p>
        </w:tc>
        <w:tc>
          <w:tcPr>
            <w:tcW w:w="790" w:type="dxa"/>
          </w:tcPr>
          <w:p w:rsidR="00EE0778" w:rsidRPr="00371D13" w:rsidRDefault="00EE0778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1100" w:type="dxa"/>
          </w:tcPr>
          <w:p w:rsidR="00EE0778" w:rsidRPr="00371D13" w:rsidRDefault="00EE0778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2220" w:type="dxa"/>
          </w:tcPr>
          <w:p w:rsidR="00EE0778" w:rsidRPr="00371D13" w:rsidRDefault="00EE0778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1830" w:type="dxa"/>
          </w:tcPr>
          <w:p w:rsidR="00EE0778" w:rsidRPr="00371D13" w:rsidRDefault="00EE0778" w:rsidP="00DC45C5">
            <w:pPr>
              <w:rPr>
                <w:b/>
                <w:sz w:val="20"/>
                <w:szCs w:val="20"/>
              </w:rPr>
            </w:pPr>
          </w:p>
        </w:tc>
        <w:tc>
          <w:tcPr>
            <w:tcW w:w="1818" w:type="dxa"/>
          </w:tcPr>
          <w:p w:rsidR="00EE0778" w:rsidRPr="00371D13" w:rsidRDefault="00EE0778" w:rsidP="00DC45C5">
            <w:pPr>
              <w:rPr>
                <w:b/>
                <w:sz w:val="20"/>
                <w:szCs w:val="20"/>
              </w:rPr>
            </w:pPr>
          </w:p>
        </w:tc>
      </w:tr>
    </w:tbl>
    <w:p w:rsidR="00DC45C5" w:rsidRPr="001D7546" w:rsidRDefault="00DC45C5" w:rsidP="00EE72AF"/>
    <w:tbl>
      <w:tblPr>
        <w:tblStyle w:val="TableGrid"/>
        <w:tblW w:w="8995" w:type="dxa"/>
        <w:tblInd w:w="360" w:type="dxa"/>
        <w:tblLook w:val="04A0" w:firstRow="1" w:lastRow="0" w:firstColumn="1" w:lastColumn="0" w:noHBand="0" w:noVBand="1"/>
      </w:tblPr>
      <w:tblGrid>
        <w:gridCol w:w="2268"/>
        <w:gridCol w:w="6727"/>
      </w:tblGrid>
      <w:tr w:rsidR="00D45103" w:rsidRPr="00371D13" w:rsidTr="000D07EF">
        <w:tc>
          <w:tcPr>
            <w:tcW w:w="2268" w:type="dxa"/>
            <w:shd w:val="clear" w:color="auto" w:fill="FFC000"/>
          </w:tcPr>
          <w:p w:rsidR="00D45103" w:rsidRPr="00371D13" w:rsidRDefault="00D45103" w:rsidP="0054489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anguage/skill</w:t>
            </w:r>
          </w:p>
        </w:tc>
        <w:tc>
          <w:tcPr>
            <w:tcW w:w="6727" w:type="dxa"/>
            <w:shd w:val="clear" w:color="auto" w:fill="FFC000"/>
          </w:tcPr>
          <w:p w:rsidR="00D45103" w:rsidRPr="00371D13" w:rsidRDefault="00D45103" w:rsidP="0054489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evel 1-5 (5 highest)</w:t>
            </w:r>
            <w:r w:rsidR="000D07EF">
              <w:rPr>
                <w:b/>
                <w:sz w:val="20"/>
                <w:szCs w:val="20"/>
              </w:rPr>
              <w:t>. Comments welcome.</w:t>
            </w:r>
          </w:p>
        </w:tc>
      </w:tr>
      <w:tr w:rsidR="00D45103" w:rsidRPr="00371D13" w:rsidTr="000D07EF">
        <w:tc>
          <w:tcPr>
            <w:tcW w:w="2268" w:type="dxa"/>
            <w:shd w:val="clear" w:color="auto" w:fill="FFC000"/>
          </w:tcPr>
          <w:p w:rsidR="00D45103" w:rsidRPr="00371D13" w:rsidRDefault="00D45103" w:rsidP="0054489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</w:t>
            </w:r>
          </w:p>
        </w:tc>
        <w:tc>
          <w:tcPr>
            <w:tcW w:w="6727" w:type="dxa"/>
          </w:tcPr>
          <w:p w:rsidR="00D45103" w:rsidRPr="00371D13" w:rsidRDefault="00D45103" w:rsidP="00544894">
            <w:pPr>
              <w:rPr>
                <w:b/>
                <w:sz w:val="20"/>
                <w:szCs w:val="20"/>
              </w:rPr>
            </w:pPr>
          </w:p>
        </w:tc>
      </w:tr>
      <w:tr w:rsidR="00D45103" w:rsidRPr="00371D13" w:rsidTr="000D07EF">
        <w:tc>
          <w:tcPr>
            <w:tcW w:w="2268" w:type="dxa"/>
            <w:shd w:val="clear" w:color="auto" w:fill="FFC000"/>
          </w:tcPr>
          <w:p w:rsidR="00D45103" w:rsidRPr="00371D13" w:rsidRDefault="00D45103" w:rsidP="0054489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++</w:t>
            </w:r>
          </w:p>
        </w:tc>
        <w:tc>
          <w:tcPr>
            <w:tcW w:w="6727" w:type="dxa"/>
          </w:tcPr>
          <w:p w:rsidR="00D45103" w:rsidRPr="00371D13" w:rsidRDefault="00D45103" w:rsidP="00544894">
            <w:pPr>
              <w:rPr>
                <w:b/>
                <w:sz w:val="20"/>
                <w:szCs w:val="20"/>
              </w:rPr>
            </w:pPr>
          </w:p>
        </w:tc>
      </w:tr>
      <w:tr w:rsidR="00D45103" w:rsidRPr="00371D13" w:rsidTr="000D07EF">
        <w:tc>
          <w:tcPr>
            <w:tcW w:w="2268" w:type="dxa"/>
            <w:shd w:val="clear" w:color="auto" w:fill="FFC000"/>
          </w:tcPr>
          <w:p w:rsidR="00D45103" w:rsidRPr="00371D13" w:rsidRDefault="00D45103" w:rsidP="0054489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Java</w:t>
            </w:r>
          </w:p>
        </w:tc>
        <w:tc>
          <w:tcPr>
            <w:tcW w:w="6727" w:type="dxa"/>
          </w:tcPr>
          <w:p w:rsidR="00D45103" w:rsidRPr="00371D13" w:rsidRDefault="00D45103" w:rsidP="00544894">
            <w:pPr>
              <w:rPr>
                <w:b/>
                <w:sz w:val="20"/>
                <w:szCs w:val="20"/>
              </w:rPr>
            </w:pPr>
          </w:p>
        </w:tc>
      </w:tr>
      <w:tr w:rsidR="00D45103" w:rsidRPr="00371D13" w:rsidTr="000D07EF">
        <w:tc>
          <w:tcPr>
            <w:tcW w:w="2268" w:type="dxa"/>
            <w:shd w:val="clear" w:color="auto" w:fill="FFC000"/>
          </w:tcPr>
          <w:p w:rsidR="00D45103" w:rsidRDefault="00D45103" w:rsidP="0054489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ython</w:t>
            </w:r>
          </w:p>
        </w:tc>
        <w:tc>
          <w:tcPr>
            <w:tcW w:w="6727" w:type="dxa"/>
          </w:tcPr>
          <w:p w:rsidR="00D45103" w:rsidRPr="00371D13" w:rsidRDefault="00D45103" w:rsidP="00544894">
            <w:pPr>
              <w:rPr>
                <w:b/>
                <w:sz w:val="20"/>
                <w:szCs w:val="20"/>
              </w:rPr>
            </w:pPr>
          </w:p>
        </w:tc>
      </w:tr>
      <w:tr w:rsidR="00D45103" w:rsidRPr="00371D13" w:rsidTr="000D07EF">
        <w:tc>
          <w:tcPr>
            <w:tcW w:w="2268" w:type="dxa"/>
            <w:shd w:val="clear" w:color="auto" w:fill="FFC000"/>
          </w:tcPr>
          <w:p w:rsidR="00D45103" w:rsidRPr="00371D13" w:rsidRDefault="00D45103" w:rsidP="0054489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OS/Swift</w:t>
            </w:r>
          </w:p>
        </w:tc>
        <w:tc>
          <w:tcPr>
            <w:tcW w:w="6727" w:type="dxa"/>
          </w:tcPr>
          <w:p w:rsidR="00D45103" w:rsidRPr="00371D13" w:rsidRDefault="00D45103" w:rsidP="00544894">
            <w:pPr>
              <w:rPr>
                <w:b/>
                <w:sz w:val="20"/>
                <w:szCs w:val="20"/>
              </w:rPr>
            </w:pPr>
          </w:p>
        </w:tc>
      </w:tr>
      <w:tr w:rsidR="00D45103" w:rsidRPr="00371D13" w:rsidTr="000D07EF">
        <w:tc>
          <w:tcPr>
            <w:tcW w:w="2268" w:type="dxa"/>
            <w:shd w:val="clear" w:color="auto" w:fill="FFC000"/>
          </w:tcPr>
          <w:p w:rsidR="00D45103" w:rsidRPr="00371D13" w:rsidRDefault="00D45103" w:rsidP="0054489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ndroid</w:t>
            </w:r>
            <w:r w:rsidR="000D07EF">
              <w:rPr>
                <w:b/>
                <w:sz w:val="20"/>
                <w:szCs w:val="20"/>
              </w:rPr>
              <w:t>/Kotlin</w:t>
            </w:r>
          </w:p>
        </w:tc>
        <w:tc>
          <w:tcPr>
            <w:tcW w:w="6727" w:type="dxa"/>
          </w:tcPr>
          <w:p w:rsidR="00D45103" w:rsidRPr="00371D13" w:rsidRDefault="00D45103" w:rsidP="00544894">
            <w:pPr>
              <w:rPr>
                <w:b/>
                <w:sz w:val="20"/>
                <w:szCs w:val="20"/>
              </w:rPr>
            </w:pPr>
          </w:p>
        </w:tc>
      </w:tr>
      <w:tr w:rsidR="00D45103" w:rsidRPr="00371D13" w:rsidTr="000D07EF">
        <w:tc>
          <w:tcPr>
            <w:tcW w:w="2268" w:type="dxa"/>
            <w:shd w:val="clear" w:color="auto" w:fill="FFC000"/>
          </w:tcPr>
          <w:p w:rsidR="00D45103" w:rsidRDefault="00D45103" w:rsidP="0054489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QL</w:t>
            </w:r>
          </w:p>
        </w:tc>
        <w:tc>
          <w:tcPr>
            <w:tcW w:w="6727" w:type="dxa"/>
          </w:tcPr>
          <w:p w:rsidR="00D45103" w:rsidRPr="00371D13" w:rsidRDefault="00D45103" w:rsidP="00544894">
            <w:pPr>
              <w:rPr>
                <w:b/>
                <w:sz w:val="20"/>
                <w:szCs w:val="20"/>
              </w:rPr>
            </w:pPr>
          </w:p>
        </w:tc>
      </w:tr>
    </w:tbl>
    <w:p w:rsidR="00D45103" w:rsidRDefault="00D45103" w:rsidP="00EE72AF">
      <w:pPr>
        <w:rPr>
          <w:b/>
        </w:rPr>
      </w:pPr>
    </w:p>
    <w:sectPr w:rsidR="00D45103" w:rsidSect="00E95864">
      <w:pgSz w:w="12240" w:h="15840"/>
      <w:pgMar w:top="540" w:right="1440" w:bottom="45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3D4AF7"/>
    <w:multiLevelType w:val="hybridMultilevel"/>
    <w:tmpl w:val="7196E464"/>
    <w:lvl w:ilvl="0" w:tplc="B2FC0894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AEF741E"/>
    <w:multiLevelType w:val="hybridMultilevel"/>
    <w:tmpl w:val="193A3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1MTMwN7OwMDI2MzVR0lEKTi0uzszPAykwqgUA7A+06ywAAAA="/>
  </w:docVars>
  <w:rsids>
    <w:rsidRoot w:val="005E2A4A"/>
    <w:rsid w:val="00034F1A"/>
    <w:rsid w:val="000D07EF"/>
    <w:rsid w:val="001554B8"/>
    <w:rsid w:val="001D7546"/>
    <w:rsid w:val="00371D13"/>
    <w:rsid w:val="003C5CA8"/>
    <w:rsid w:val="00474C2D"/>
    <w:rsid w:val="005E2A4A"/>
    <w:rsid w:val="006C3053"/>
    <w:rsid w:val="0070237B"/>
    <w:rsid w:val="007E4C5C"/>
    <w:rsid w:val="00806757"/>
    <w:rsid w:val="00871926"/>
    <w:rsid w:val="008D2047"/>
    <w:rsid w:val="00A61968"/>
    <w:rsid w:val="00AB0556"/>
    <w:rsid w:val="00C350AE"/>
    <w:rsid w:val="00C4415D"/>
    <w:rsid w:val="00CA761B"/>
    <w:rsid w:val="00CB4FD0"/>
    <w:rsid w:val="00CD0239"/>
    <w:rsid w:val="00CD4FC4"/>
    <w:rsid w:val="00D15FED"/>
    <w:rsid w:val="00D45103"/>
    <w:rsid w:val="00D71FD7"/>
    <w:rsid w:val="00DC45C5"/>
    <w:rsid w:val="00DC7D59"/>
    <w:rsid w:val="00E56ADF"/>
    <w:rsid w:val="00E74A97"/>
    <w:rsid w:val="00E95864"/>
    <w:rsid w:val="00EE0778"/>
    <w:rsid w:val="00EE72AF"/>
    <w:rsid w:val="00F37C3A"/>
    <w:rsid w:val="00F7235F"/>
    <w:rsid w:val="00F77223"/>
    <w:rsid w:val="00F91B92"/>
    <w:rsid w:val="00FB21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68489C2-B5C0-49E7-9683-233A996118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C45C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C45C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45C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554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1</Words>
  <Characters>86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ikow, Cezary</dc:creator>
  <cp:lastModifiedBy>Butler, Cleola</cp:lastModifiedBy>
  <cp:revision>2</cp:revision>
  <dcterms:created xsi:type="dcterms:W3CDTF">2020-11-02T18:00:00Z</dcterms:created>
  <dcterms:modified xsi:type="dcterms:W3CDTF">2020-11-02T18:00:00Z</dcterms:modified>
</cp:coreProperties>
</file>